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34CD" w:rsidRDefault="00A35A3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CD6E81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2065</wp:posOffset>
            </wp:positionH>
            <wp:positionV relativeFrom="paragraph">
              <wp:posOffset>0</wp:posOffset>
            </wp:positionV>
            <wp:extent cx="5577840" cy="7924800"/>
            <wp:effectExtent l="0" t="0" r="3810" b="0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D31384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78341C" wp14:editId="222247EC">
            <wp:extent cx="5882640" cy="6842125"/>
            <wp:effectExtent l="0" t="0" r="3810" b="1587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E3FA579C-E17E-4099-9743-EE903D09BEA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sectPr w:rsidR="00BB359F" w:rsidRPr="00BB359F" w:rsidSect="00CD6E81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rAUADVYDFiwAAAA="/>
  </w:docVars>
  <w:rsids>
    <w:rsidRoot w:val="009850C1"/>
    <w:rsid w:val="00056EB7"/>
    <w:rsid w:val="001B4291"/>
    <w:rsid w:val="007C6EEB"/>
    <w:rsid w:val="009850C1"/>
    <w:rsid w:val="009D5B7D"/>
    <w:rsid w:val="00A019A4"/>
    <w:rsid w:val="00A35A3F"/>
    <w:rsid w:val="00BB359F"/>
    <w:rsid w:val="00CD6E81"/>
    <w:rsid w:val="00D31384"/>
    <w:rsid w:val="00D640C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0A039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Changes in seedling height</a:t>
            </a:r>
          </a:p>
          <a:p>
            <a:pPr>
              <a:defRPr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54036329475209"/>
          <c:y val="7.4405284675953962E-2"/>
          <c:w val="0.85520792995137906"/>
          <c:h val="0.7203415859075308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03</c:v>
                </c:pt>
                <c:pt idx="1">
                  <c:v>6.57</c:v>
                </c:pt>
                <c:pt idx="2">
                  <c:v>9.8533333333333335</c:v>
                </c:pt>
                <c:pt idx="3">
                  <c:v>15.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45-44E3-8804-AE7767F804A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845-44E3-8804-AE7767F804A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845-44E3-8804-AE7767F804A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E$2:$E$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845-44E3-8804-AE7767F804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48"/>
        <c:overlap val="-31"/>
        <c:axId val="144515856"/>
        <c:axId val="144512248"/>
      </c:barChart>
      <c:catAx>
        <c:axId val="1445158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</a:t>
                </a: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after sowing</a:t>
                </a:r>
                <a:endParaRPr lang="en-US" sz="1200" b="1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2511707040718268"/>
              <c:y val="0.8518809307490410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4512248"/>
        <c:crosses val="autoZero"/>
        <c:auto val="1"/>
        <c:lblAlgn val="ctr"/>
        <c:lblOffset val="100"/>
        <c:noMultiLvlLbl val="0"/>
      </c:catAx>
      <c:valAx>
        <c:axId val="144512248"/>
        <c:scaling>
          <c:orientation val="minMax"/>
          <c:max val="17.5"/>
          <c:min val="3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h Height (cm)</a:t>
                </a:r>
              </a:p>
            </c:rich>
          </c:tx>
          <c:layout>
            <c:manualLayout>
              <c:xMode val="edge"/>
              <c:yMode val="edge"/>
              <c:x val="2.6759462444243655E-3"/>
              <c:y val="0.24536644457904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4515856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0963383675401228"/>
          <c:y val="0.89689014233797704"/>
          <c:w val="0.81295268419316435"/>
          <c:h val="8.266719664849586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Changes in seedling height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b="1"/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616508914364979"/>
          <c:y val="8.8345360542229204E-2"/>
          <c:w val="0.81780391116913498"/>
          <c:h val="0.701609076127664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Z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Y$21:$Y$24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7.1733333333333329</c:v>
                </c:pt>
                <c:pt idx="2">
                  <c:v>10.086666666666666</c:v>
                </c:pt>
                <c:pt idx="3">
                  <c:v>15.8333333333333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94-41F4-95C7-9DB7F7F9DBA4}"/>
            </c:ext>
          </c:extLst>
        </c:ser>
        <c:ser>
          <c:idx val="1"/>
          <c:order val="1"/>
          <c:tx>
            <c:strRef>
              <c:f>Sheet1!$AA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Y$21:$Y$24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6666666666667</c:v>
                </c:pt>
                <c:pt idx="3">
                  <c:v>16.0366666666666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94-41F4-95C7-9DB7F7F9DBA4}"/>
            </c:ext>
          </c:extLst>
        </c:ser>
        <c:ser>
          <c:idx val="2"/>
          <c:order val="2"/>
          <c:tx>
            <c:strRef>
              <c:f>Sheet1!$AB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Y$21:$Y$24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6</c:v>
                </c:pt>
                <c:pt idx="3">
                  <c:v>16.11666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994-41F4-95C7-9DB7F7F9DBA4}"/>
            </c:ext>
          </c:extLst>
        </c:ser>
        <c:ser>
          <c:idx val="3"/>
          <c:order val="3"/>
          <c:tx>
            <c:strRef>
              <c:f>Sheet1!$AC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1!$Y$21:$Y$24</c:f>
              <c:strCache>
                <c:ptCount val="4"/>
                <c:pt idx="0">
                  <c:v>3 DAS</c:v>
                </c:pt>
                <c:pt idx="1">
                  <c:v>6 DAS</c:v>
                </c:pt>
                <c:pt idx="2">
                  <c:v>9 DAS</c:v>
                </c:pt>
                <c:pt idx="3">
                  <c:v>12 DAS</c:v>
                </c:pt>
              </c:strCache>
            </c:strRef>
          </c:cat>
          <c:val>
            <c:numRef>
              <c:f>Sheet1!$AC$21:$AC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6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94-41F4-95C7-9DB7F7F9DB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82"/>
        <c:overlap val="-15"/>
        <c:axId val="206844120"/>
        <c:axId val="206843136"/>
      </c:barChart>
      <c:catAx>
        <c:axId val="2068441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38604436103521"/>
              <c:y val="0.8362096570875275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843136"/>
        <c:crosses val="autoZero"/>
        <c:auto val="1"/>
        <c:lblAlgn val="ctr"/>
        <c:lblOffset val="100"/>
        <c:noMultiLvlLbl val="0"/>
      </c:catAx>
      <c:valAx>
        <c:axId val="206843136"/>
        <c:scaling>
          <c:orientation val="minMax"/>
          <c:max val="17"/>
          <c:min val="4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h Height (cm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199114683203458E-2"/>
              <c:y val="0.289655625993386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844120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9780948689703943E-2"/>
          <c:y val="0.89071903831046639"/>
          <c:w val="0.90278055430894955"/>
          <c:h val="6.473339788442916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3</cp:revision>
  <dcterms:created xsi:type="dcterms:W3CDTF">2018-12-15T15:54:00Z</dcterms:created>
  <dcterms:modified xsi:type="dcterms:W3CDTF">2018-12-15T17:23:00Z</dcterms:modified>
</cp:coreProperties>
</file>